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EBED6" w14:textId="3156D4CD" w:rsidR="0093752F" w:rsidRPr="00EE54B1" w:rsidRDefault="00685063" w:rsidP="00EE54B1">
      <w:pPr>
        <w:jc w:val="center"/>
        <w:rPr>
          <w:b/>
          <w:bCs/>
        </w:rPr>
      </w:pPr>
      <w:r w:rsidRPr="00EE54B1">
        <w:rPr>
          <w:b/>
          <w:bCs/>
        </w:rPr>
        <w:t>Control Flow Statements</w:t>
      </w:r>
    </w:p>
    <w:p w14:paraId="6B2E8095" w14:textId="33D582A9" w:rsidR="00685063" w:rsidRDefault="00685063" w:rsidP="00685063">
      <w:pPr>
        <w:pStyle w:val="ListParagraph"/>
        <w:numPr>
          <w:ilvl w:val="0"/>
          <w:numId w:val="1"/>
        </w:numPr>
      </w:pPr>
      <w:r>
        <w:t>Which code executes when, how often, and whether or not it repeats</w:t>
      </w:r>
    </w:p>
    <w:p w14:paraId="21026F1A" w14:textId="5E1FCD1E" w:rsidR="00EE54B1" w:rsidRPr="00EE54B1" w:rsidRDefault="00EE54B1" w:rsidP="00EE54B1">
      <w:pPr>
        <w:rPr>
          <w:u w:val="single"/>
        </w:rPr>
      </w:pPr>
      <w:r w:rsidRPr="00EE54B1">
        <w:rPr>
          <w:u w:val="single"/>
        </w:rPr>
        <w:t>Imperative Programming Process</w:t>
      </w:r>
    </w:p>
    <w:p w14:paraId="050CDBEE" w14:textId="67F64378" w:rsidR="00EE54B1" w:rsidRDefault="00EE54B1" w:rsidP="00EE54B1">
      <w:pPr>
        <w:pStyle w:val="ListParagraph"/>
        <w:numPr>
          <w:ilvl w:val="0"/>
          <w:numId w:val="1"/>
        </w:numPr>
      </w:pPr>
      <w:r>
        <w:t>Procedural. Step by Step</w:t>
      </w:r>
    </w:p>
    <w:p w14:paraId="6D873FD6" w14:textId="0BF6976B" w:rsidR="00EE54B1" w:rsidRDefault="00EE54B1" w:rsidP="00EE54B1">
      <w:pPr>
        <w:pStyle w:val="ListParagraph"/>
        <w:numPr>
          <w:ilvl w:val="0"/>
          <w:numId w:val="1"/>
        </w:numPr>
      </w:pPr>
      <w:r>
        <w:t>Most typical – Java, Python, C, etc</w:t>
      </w:r>
    </w:p>
    <w:p w14:paraId="1BFB1DB2" w14:textId="39737DA2" w:rsidR="00EE54B1" w:rsidRDefault="00EE54B1" w:rsidP="00EE54B1">
      <w:pPr>
        <w:rPr>
          <w:u w:val="single"/>
        </w:rPr>
      </w:pPr>
      <w:r>
        <w:rPr>
          <w:u w:val="single"/>
        </w:rPr>
        <w:t>Declarative Programming</w:t>
      </w:r>
    </w:p>
    <w:p w14:paraId="1EA77E4E" w14:textId="56839289" w:rsidR="00EE54B1" w:rsidRPr="00C86B0F" w:rsidRDefault="00C86B0F" w:rsidP="00EE54B1">
      <w:pPr>
        <w:pStyle w:val="ListParagraph"/>
        <w:numPr>
          <w:ilvl w:val="0"/>
          <w:numId w:val="1"/>
        </w:numPr>
        <w:rPr>
          <w:u w:val="single"/>
        </w:rPr>
      </w:pPr>
      <w:r>
        <w:t>Described what it is</w:t>
      </w:r>
    </w:p>
    <w:p w14:paraId="109975A7" w14:textId="3A3618A5" w:rsidR="00C86B0F" w:rsidRPr="00C86B0F" w:rsidRDefault="00C86B0F" w:rsidP="00EE54B1">
      <w:pPr>
        <w:pStyle w:val="ListParagraph"/>
        <w:numPr>
          <w:ilvl w:val="0"/>
          <w:numId w:val="1"/>
        </w:numPr>
        <w:rPr>
          <w:u w:val="single"/>
        </w:rPr>
      </w:pPr>
      <w:r>
        <w:t>SQL</w:t>
      </w:r>
    </w:p>
    <w:p w14:paraId="485C4569" w14:textId="128BB1E1" w:rsidR="00C86B0F" w:rsidRDefault="00C86B0F" w:rsidP="00C86B0F">
      <w:pPr>
        <w:rPr>
          <w:u w:val="single"/>
        </w:rPr>
      </w:pPr>
      <w:r>
        <w:rPr>
          <w:u w:val="single"/>
        </w:rPr>
        <w:t>Conditional Statement</w:t>
      </w:r>
    </w:p>
    <w:p w14:paraId="1433B30C" w14:textId="4485539B" w:rsidR="00C86B0F" w:rsidRPr="00C86B0F" w:rsidRDefault="00C86B0F" w:rsidP="00C86B0F">
      <w:pPr>
        <w:pStyle w:val="ListParagraph"/>
        <w:numPr>
          <w:ilvl w:val="0"/>
          <w:numId w:val="2"/>
        </w:numPr>
        <w:rPr>
          <w:u w:val="single"/>
        </w:rPr>
      </w:pPr>
      <w:r>
        <w:t>If/Else,  And/Or</w:t>
      </w:r>
    </w:p>
    <w:p w14:paraId="49E537C7" w14:textId="18EEED25" w:rsidR="00C86B0F" w:rsidRPr="00C86B0F" w:rsidRDefault="00C86B0F" w:rsidP="00C86B0F">
      <w:pPr>
        <w:pStyle w:val="ListParagraph"/>
        <w:numPr>
          <w:ilvl w:val="0"/>
          <w:numId w:val="2"/>
        </w:numPr>
        <w:rPr>
          <w:u w:val="single"/>
        </w:rPr>
      </w:pPr>
      <w:r>
        <w:t>Allow for different branches of code</w:t>
      </w:r>
    </w:p>
    <w:p w14:paraId="210C523A" w14:textId="0E5A91F1" w:rsidR="00C86B0F" w:rsidRPr="0006640A" w:rsidRDefault="00C86B0F" w:rsidP="00C86B0F">
      <w:pPr>
        <w:pStyle w:val="ListParagraph"/>
        <w:numPr>
          <w:ilvl w:val="0"/>
          <w:numId w:val="2"/>
        </w:numPr>
        <w:rPr>
          <w:u w:val="single"/>
        </w:rPr>
      </w:pPr>
      <w:r>
        <w:t>Overuse of conditional can result in poor code</w:t>
      </w:r>
    </w:p>
    <w:p w14:paraId="439D7C27" w14:textId="58C2D450" w:rsidR="0006640A" w:rsidRDefault="0006640A" w:rsidP="0006640A">
      <w:pPr>
        <w:rPr>
          <w:u w:val="single"/>
        </w:rPr>
      </w:pPr>
      <w:r>
        <w:rPr>
          <w:u w:val="single"/>
        </w:rPr>
        <w:t>Loops and Iterators</w:t>
      </w:r>
    </w:p>
    <w:p w14:paraId="3D1EA2DC" w14:textId="365779E7" w:rsidR="0006640A" w:rsidRDefault="0006640A" w:rsidP="0006640A">
      <w:pPr>
        <w:pStyle w:val="ListParagraph"/>
        <w:numPr>
          <w:ilvl w:val="0"/>
          <w:numId w:val="3"/>
        </w:numPr>
      </w:pPr>
      <w:r w:rsidRPr="002C24C4">
        <w:t>Executed multiple times in succession</w:t>
      </w:r>
    </w:p>
    <w:p w14:paraId="3A629753" w14:textId="49F4690D" w:rsidR="00075863" w:rsidRDefault="00331D46" w:rsidP="00075863">
      <w:pPr>
        <w:rPr>
          <w:u w:val="single"/>
        </w:rPr>
      </w:pPr>
      <w:r>
        <w:rPr>
          <w:u w:val="single"/>
        </w:rPr>
        <w:t>Functions and Methods</w:t>
      </w:r>
    </w:p>
    <w:p w14:paraId="7E4C6F6B" w14:textId="241C3277" w:rsidR="00331D46" w:rsidRDefault="003D33A8" w:rsidP="00656FFC">
      <w:pPr>
        <w:pStyle w:val="ListParagraph"/>
        <w:numPr>
          <w:ilvl w:val="0"/>
          <w:numId w:val="3"/>
        </w:numPr>
      </w:pPr>
      <w:r>
        <w:t>Fun</w:t>
      </w:r>
      <w:r w:rsidR="00A11842">
        <w:t>ctions – A block of code that is assigned a symbol</w:t>
      </w:r>
    </w:p>
    <w:p w14:paraId="0959D304" w14:textId="2AE8DFE8" w:rsidR="003375F9" w:rsidRDefault="003375F9" w:rsidP="00656FFC">
      <w:pPr>
        <w:pStyle w:val="ListParagraph"/>
        <w:numPr>
          <w:ilvl w:val="0"/>
          <w:numId w:val="3"/>
        </w:numPr>
      </w:pPr>
      <w:r>
        <w:t>Method</w:t>
      </w:r>
      <w:r w:rsidR="005F6F14">
        <w:t xml:space="preserve">s </w:t>
      </w:r>
      <w:r w:rsidR="002925D9">
        <w:t>–</w:t>
      </w:r>
      <w:r w:rsidR="005F6F14">
        <w:t xml:space="preserve"> </w:t>
      </w:r>
      <w:r w:rsidR="00F02BD9">
        <w:t>Function</w:t>
      </w:r>
      <w:r w:rsidR="002925D9">
        <w:t xml:space="preserve">s </w:t>
      </w:r>
      <w:r w:rsidR="0033591F">
        <w:t>Defined as part of a class and invoked by instances of that class</w:t>
      </w:r>
      <w:r w:rsidR="00B72D36">
        <w:t xml:space="preserve"> </w:t>
      </w:r>
    </w:p>
    <w:p w14:paraId="6BF0D471" w14:textId="2754D996" w:rsidR="0030482B" w:rsidRDefault="0030482B" w:rsidP="0030482B">
      <w:pPr>
        <w:rPr>
          <w:u w:val="single"/>
        </w:rPr>
      </w:pPr>
      <w:r>
        <w:rPr>
          <w:u w:val="single"/>
        </w:rPr>
        <w:t>Why Use Object-Oriented Programming</w:t>
      </w:r>
      <w:r w:rsidR="00FB124A">
        <w:rPr>
          <w:u w:val="single"/>
        </w:rPr>
        <w:t xml:space="preserve"> (OOP)</w:t>
      </w:r>
    </w:p>
    <w:p w14:paraId="1EAB3C8D" w14:textId="1D4A0E09" w:rsidR="00FB124A" w:rsidRDefault="00E94783" w:rsidP="00FB124A">
      <w:pPr>
        <w:pStyle w:val="ListParagraph"/>
        <w:numPr>
          <w:ilvl w:val="0"/>
          <w:numId w:val="4"/>
        </w:numPr>
      </w:pPr>
      <w:r>
        <w:t>Architectural style</w:t>
      </w:r>
      <w:r w:rsidR="00161A87">
        <w:t xml:space="preserve"> supported by many programming languages</w:t>
      </w:r>
    </w:p>
    <w:p w14:paraId="244A16C2" w14:textId="65F95EB2" w:rsidR="00161A87" w:rsidRDefault="00161A87" w:rsidP="00FB124A">
      <w:pPr>
        <w:pStyle w:val="ListParagraph"/>
        <w:numPr>
          <w:ilvl w:val="0"/>
          <w:numId w:val="4"/>
        </w:numPr>
      </w:pPr>
      <w:r>
        <w:t xml:space="preserve">The key component of OOP is the objects which are </w:t>
      </w:r>
      <w:r w:rsidR="0078087C">
        <w:t>instances of a class</w:t>
      </w:r>
    </w:p>
    <w:p w14:paraId="229B9871" w14:textId="1D9244C4" w:rsidR="003731F2" w:rsidRDefault="003731F2" w:rsidP="00FB124A">
      <w:pPr>
        <w:pStyle w:val="ListParagraph"/>
        <w:numPr>
          <w:ilvl w:val="0"/>
          <w:numId w:val="4"/>
        </w:numPr>
      </w:pPr>
      <w:r>
        <w:t>Objects can be destroyed</w:t>
      </w:r>
      <w:r w:rsidR="005B1B01">
        <w:t>, created, and manipulated in isolation from one another</w:t>
      </w:r>
    </w:p>
    <w:p w14:paraId="66CFB0DA" w14:textId="79A3FED0" w:rsidR="00EC686A" w:rsidRDefault="00EC686A" w:rsidP="00FB124A">
      <w:pPr>
        <w:pStyle w:val="ListParagraph"/>
        <w:numPr>
          <w:ilvl w:val="0"/>
          <w:numId w:val="4"/>
        </w:numPr>
      </w:pPr>
      <w:r>
        <w:t xml:space="preserve">It is legible, testable, can be debug, </w:t>
      </w:r>
      <w:r w:rsidR="00632B53">
        <w:t xml:space="preserve">and maintainable </w:t>
      </w:r>
    </w:p>
    <w:p w14:paraId="23F5CF9F" w14:textId="323BC1D8" w:rsidR="00247CFD" w:rsidRDefault="00247CFD" w:rsidP="00247CFD">
      <w:pPr>
        <w:rPr>
          <w:u w:val="single"/>
        </w:rPr>
      </w:pPr>
      <w:r>
        <w:rPr>
          <w:u w:val="single"/>
        </w:rPr>
        <w:t>Class state and behavior</w:t>
      </w:r>
    </w:p>
    <w:p w14:paraId="3ED022C7" w14:textId="0B9A741F" w:rsidR="00247CFD" w:rsidRPr="00C14A84" w:rsidRDefault="00821D6C" w:rsidP="00247CFD">
      <w:pPr>
        <w:pStyle w:val="ListParagraph"/>
        <w:numPr>
          <w:ilvl w:val="0"/>
          <w:numId w:val="5"/>
        </w:numPr>
        <w:rPr>
          <w:u w:val="single"/>
        </w:rPr>
      </w:pPr>
      <w:r>
        <w:t xml:space="preserve">Class is like a blueprint </w:t>
      </w:r>
    </w:p>
    <w:p w14:paraId="219C0246" w14:textId="326A6574" w:rsidR="00EE54B1" w:rsidRDefault="00C14A84" w:rsidP="00EE54B1">
      <w:pPr>
        <w:pStyle w:val="ListParagraph"/>
        <w:numPr>
          <w:ilvl w:val="0"/>
          <w:numId w:val="5"/>
        </w:numPr>
      </w:pPr>
      <w:r>
        <w:t>Instances of that class are objects</w:t>
      </w:r>
    </w:p>
    <w:p w14:paraId="6CDF63D0" w14:textId="127B52D8" w:rsidR="00C14A84" w:rsidRDefault="00C14A84" w:rsidP="00EE54B1">
      <w:pPr>
        <w:pStyle w:val="ListParagraph"/>
        <w:numPr>
          <w:ilvl w:val="0"/>
          <w:numId w:val="5"/>
        </w:numPr>
      </w:pPr>
      <w:r>
        <w:t>Each</w:t>
      </w:r>
      <w:r w:rsidR="00AB6F38">
        <w:t xml:space="preserve"> object can have different properties</w:t>
      </w:r>
    </w:p>
    <w:p w14:paraId="65C757DA" w14:textId="1A5DBCFA" w:rsidR="00AB6F38" w:rsidRDefault="00A22073" w:rsidP="00A22073">
      <w:pPr>
        <w:rPr>
          <w:u w:val="single"/>
        </w:rPr>
      </w:pPr>
      <w:r>
        <w:rPr>
          <w:u w:val="single"/>
        </w:rPr>
        <w:t>Understanding Design Patterns</w:t>
      </w:r>
    </w:p>
    <w:p w14:paraId="1D562C3A" w14:textId="541A1F53" w:rsidR="00A22073" w:rsidRPr="00F31CA2" w:rsidRDefault="00F31CA2" w:rsidP="00A22073">
      <w:pPr>
        <w:pStyle w:val="ListParagraph"/>
        <w:numPr>
          <w:ilvl w:val="0"/>
          <w:numId w:val="6"/>
        </w:numPr>
        <w:rPr>
          <w:u w:val="single"/>
        </w:rPr>
      </w:pPr>
      <w:r>
        <w:t>Singleton Design Pattern</w:t>
      </w:r>
    </w:p>
    <w:p w14:paraId="26F6D9F0" w14:textId="06DCDA41" w:rsidR="00F31CA2" w:rsidRPr="001A0071" w:rsidRDefault="00EA1DDE" w:rsidP="00F31CA2">
      <w:pPr>
        <w:pStyle w:val="ListParagraph"/>
        <w:numPr>
          <w:ilvl w:val="1"/>
          <w:numId w:val="6"/>
        </w:numPr>
        <w:rPr>
          <w:u w:val="single"/>
        </w:rPr>
      </w:pPr>
      <w:r>
        <w:t>Very simple</w:t>
      </w:r>
    </w:p>
    <w:p w14:paraId="5181E020" w14:textId="1A896107" w:rsidR="001A0071" w:rsidRPr="00EA1DDE" w:rsidRDefault="001A0071" w:rsidP="00F31CA2">
      <w:pPr>
        <w:pStyle w:val="ListParagraph"/>
        <w:numPr>
          <w:ilvl w:val="1"/>
          <w:numId w:val="6"/>
        </w:numPr>
        <w:rPr>
          <w:u w:val="single"/>
        </w:rPr>
      </w:pPr>
      <w:r>
        <w:t>A way to create a single object that is shared among other objects</w:t>
      </w:r>
    </w:p>
    <w:p w14:paraId="5FD49E51" w14:textId="144CF20A" w:rsidR="00EA1DDE" w:rsidRPr="003155D8" w:rsidRDefault="008F4836" w:rsidP="00F31CA2">
      <w:pPr>
        <w:pStyle w:val="ListParagraph"/>
        <w:numPr>
          <w:ilvl w:val="1"/>
          <w:numId w:val="6"/>
        </w:numPr>
        <w:rPr>
          <w:u w:val="single"/>
        </w:rPr>
      </w:pPr>
      <w:r>
        <w:t>A pattern that restricts classes to only being instantiated once</w:t>
      </w:r>
      <w:r w:rsidR="00E10E3C">
        <w:t xml:space="preserve"> during execution of the program</w:t>
      </w:r>
    </w:p>
    <w:p w14:paraId="5694CC27" w14:textId="212AAC24" w:rsidR="003155D8" w:rsidRPr="009747A8" w:rsidRDefault="009747A8" w:rsidP="00F31CA2">
      <w:pPr>
        <w:pStyle w:val="ListParagraph"/>
        <w:numPr>
          <w:ilvl w:val="1"/>
          <w:numId w:val="6"/>
        </w:numPr>
        <w:rPr>
          <w:u w:val="single"/>
        </w:rPr>
      </w:pPr>
      <w:r>
        <w:t>Think static IP address and why we use it</w:t>
      </w:r>
    </w:p>
    <w:p w14:paraId="048D460A" w14:textId="5F06556F" w:rsidR="009747A8" w:rsidRPr="0028402D" w:rsidRDefault="00E14B7E" w:rsidP="00E14B7E">
      <w:pPr>
        <w:pStyle w:val="ListParagraph"/>
        <w:numPr>
          <w:ilvl w:val="0"/>
          <w:numId w:val="6"/>
        </w:numPr>
      </w:pPr>
      <w:r w:rsidRPr="0028402D">
        <w:t>Observer Design Pattern</w:t>
      </w:r>
    </w:p>
    <w:p w14:paraId="09A2DDA8" w14:textId="02D17CF0" w:rsidR="00E14B7E" w:rsidRPr="004E30D8" w:rsidRDefault="007A5397" w:rsidP="00E14B7E">
      <w:pPr>
        <w:pStyle w:val="ListParagraph"/>
        <w:numPr>
          <w:ilvl w:val="1"/>
          <w:numId w:val="6"/>
        </w:numPr>
        <w:rPr>
          <w:u w:val="single"/>
        </w:rPr>
      </w:pPr>
      <w:r>
        <w:lastRenderedPageBreak/>
        <w:t>A pattern where dependent objects are updated or notified by one or more subject objects</w:t>
      </w:r>
    </w:p>
    <w:p w14:paraId="67AD1405" w14:textId="60F68D01" w:rsidR="004E30D8" w:rsidRPr="004E30D8" w:rsidRDefault="004E30D8" w:rsidP="00E14B7E">
      <w:pPr>
        <w:pStyle w:val="ListParagraph"/>
        <w:numPr>
          <w:ilvl w:val="1"/>
          <w:numId w:val="6"/>
        </w:numPr>
        <w:rPr>
          <w:u w:val="single"/>
        </w:rPr>
      </w:pPr>
      <w:r>
        <w:t xml:space="preserve">Two classes defined </w:t>
      </w:r>
    </w:p>
    <w:p w14:paraId="3C101CCC" w14:textId="5E13DEC8" w:rsidR="004E30D8" w:rsidRPr="00497FD9" w:rsidRDefault="004E30D8" w:rsidP="004E30D8">
      <w:pPr>
        <w:pStyle w:val="ListParagraph"/>
        <w:numPr>
          <w:ilvl w:val="2"/>
          <w:numId w:val="6"/>
        </w:numPr>
        <w:rPr>
          <w:u w:val="single"/>
        </w:rPr>
      </w:pPr>
      <w:r>
        <w:t>Subject –</w:t>
      </w:r>
      <w:r w:rsidR="009303E5">
        <w:t xml:space="preserve"> maintains a list of observers and includes methods for attaching, detaching, and notifying observers</w:t>
      </w:r>
    </w:p>
    <w:p w14:paraId="5616D94F" w14:textId="41BAB044" w:rsidR="00497FD9" w:rsidRPr="00EE69D7" w:rsidRDefault="00497FD9" w:rsidP="004E30D8">
      <w:pPr>
        <w:pStyle w:val="ListParagraph"/>
        <w:numPr>
          <w:ilvl w:val="2"/>
          <w:numId w:val="6"/>
        </w:numPr>
        <w:rPr>
          <w:u w:val="single"/>
        </w:rPr>
      </w:pPr>
      <w:r>
        <w:t>Observer – has a method to receive updates from subject</w:t>
      </w:r>
    </w:p>
    <w:p w14:paraId="402DD46B" w14:textId="065EC38F" w:rsidR="00EE69D7" w:rsidRPr="0028402D" w:rsidRDefault="00EE69D7" w:rsidP="00EE69D7">
      <w:pPr>
        <w:pStyle w:val="ListParagraph"/>
        <w:numPr>
          <w:ilvl w:val="1"/>
          <w:numId w:val="6"/>
        </w:numPr>
        <w:rPr>
          <w:u w:val="single"/>
        </w:rPr>
      </w:pPr>
      <w:r>
        <w:t>Used for event updater</w:t>
      </w:r>
    </w:p>
    <w:p w14:paraId="10F48BE4" w14:textId="67AF5DB1" w:rsidR="0028402D" w:rsidRPr="0028402D" w:rsidRDefault="0028402D" w:rsidP="0028402D">
      <w:pPr>
        <w:pStyle w:val="ListParagraph"/>
        <w:numPr>
          <w:ilvl w:val="0"/>
          <w:numId w:val="6"/>
        </w:numPr>
        <w:rPr>
          <w:u w:val="single"/>
        </w:rPr>
      </w:pPr>
      <w:r>
        <w:t>Model View Controller</w:t>
      </w:r>
    </w:p>
    <w:p w14:paraId="17B090F2" w14:textId="350BF013" w:rsidR="0028402D" w:rsidRPr="00BC315A" w:rsidRDefault="004370CC" w:rsidP="0028402D">
      <w:pPr>
        <w:pStyle w:val="ListParagraph"/>
        <w:numPr>
          <w:ilvl w:val="1"/>
          <w:numId w:val="6"/>
        </w:numPr>
        <w:rPr>
          <w:u w:val="single"/>
        </w:rPr>
      </w:pPr>
      <w:r>
        <w:t>High level abstraction</w:t>
      </w:r>
      <w:r w:rsidR="008953E1">
        <w:t xml:space="preserve"> where responsibilities are divided up into three loosely coupled components</w:t>
      </w:r>
    </w:p>
    <w:p w14:paraId="1C693B04" w14:textId="10342FE3" w:rsidR="00BC315A" w:rsidRPr="00BC315A" w:rsidRDefault="00BC315A" w:rsidP="0028402D">
      <w:pPr>
        <w:pStyle w:val="ListParagraph"/>
        <w:numPr>
          <w:ilvl w:val="1"/>
          <w:numId w:val="6"/>
        </w:numPr>
        <w:rPr>
          <w:u w:val="single"/>
        </w:rPr>
      </w:pPr>
      <w:r>
        <w:t>The three components</w:t>
      </w:r>
    </w:p>
    <w:p w14:paraId="4B370872" w14:textId="0F892CA3" w:rsidR="00E83FBD" w:rsidRPr="00DE011C" w:rsidRDefault="00E83FBD" w:rsidP="00E83FBD">
      <w:pPr>
        <w:pStyle w:val="ListParagraph"/>
        <w:numPr>
          <w:ilvl w:val="2"/>
          <w:numId w:val="6"/>
        </w:numPr>
        <w:rPr>
          <w:u w:val="single"/>
        </w:rPr>
      </w:pPr>
      <w:r>
        <w:t>Model – The component that stores data</w:t>
      </w:r>
    </w:p>
    <w:p w14:paraId="32AC4147" w14:textId="2B9E4338" w:rsidR="00DE011C" w:rsidRPr="00DE011C" w:rsidRDefault="00DE011C" w:rsidP="00E83FBD">
      <w:pPr>
        <w:pStyle w:val="ListParagraph"/>
        <w:numPr>
          <w:ilvl w:val="2"/>
          <w:numId w:val="6"/>
        </w:numPr>
        <w:rPr>
          <w:u w:val="single"/>
        </w:rPr>
      </w:pPr>
      <w:r>
        <w:t>View – The component that displays data</w:t>
      </w:r>
    </w:p>
    <w:p w14:paraId="2BE72730" w14:textId="55D78728" w:rsidR="00DE011C" w:rsidRPr="00E83FBD" w:rsidRDefault="00DE011C" w:rsidP="00E83FBD">
      <w:pPr>
        <w:pStyle w:val="ListParagraph"/>
        <w:numPr>
          <w:ilvl w:val="2"/>
          <w:numId w:val="6"/>
        </w:numPr>
        <w:rPr>
          <w:u w:val="single"/>
        </w:rPr>
      </w:pPr>
      <w:r>
        <w:t xml:space="preserve">Controller </w:t>
      </w:r>
      <w:r w:rsidR="00426919">
        <w:t>–</w:t>
      </w:r>
      <w:r>
        <w:t xml:space="preserve"> </w:t>
      </w:r>
      <w:r w:rsidR="00426919">
        <w:t>Handles logic flow, user interactions, and direct models and views</w:t>
      </w:r>
    </w:p>
    <w:sectPr w:rsidR="00DE011C" w:rsidRPr="00E83F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EB1D08"/>
    <w:multiLevelType w:val="hybridMultilevel"/>
    <w:tmpl w:val="D6C27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82C7E"/>
    <w:multiLevelType w:val="hybridMultilevel"/>
    <w:tmpl w:val="51BAD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3E3FE6"/>
    <w:multiLevelType w:val="hybridMultilevel"/>
    <w:tmpl w:val="387C6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D224CD"/>
    <w:multiLevelType w:val="hybridMultilevel"/>
    <w:tmpl w:val="FCBC6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593CDE"/>
    <w:multiLevelType w:val="hybridMultilevel"/>
    <w:tmpl w:val="EDBC0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062C4D"/>
    <w:multiLevelType w:val="hybridMultilevel"/>
    <w:tmpl w:val="35489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0NjE1sLAwNTK3NDBW0lEKTi0uzszPAykwqQUAS8LfWSwAAAA="/>
  </w:docVars>
  <w:rsids>
    <w:rsidRoot w:val="00685063"/>
    <w:rsid w:val="0006640A"/>
    <w:rsid w:val="00075863"/>
    <w:rsid w:val="00161A87"/>
    <w:rsid w:val="00195CA1"/>
    <w:rsid w:val="001A0071"/>
    <w:rsid w:val="00247CFD"/>
    <w:rsid w:val="0028402D"/>
    <w:rsid w:val="002925D9"/>
    <w:rsid w:val="002C24C4"/>
    <w:rsid w:val="0030482B"/>
    <w:rsid w:val="003155D8"/>
    <w:rsid w:val="00331D46"/>
    <w:rsid w:val="0033591F"/>
    <w:rsid w:val="003375F9"/>
    <w:rsid w:val="003731F2"/>
    <w:rsid w:val="003D33A8"/>
    <w:rsid w:val="00426919"/>
    <w:rsid w:val="004370CC"/>
    <w:rsid w:val="00497FD9"/>
    <w:rsid w:val="004E30D8"/>
    <w:rsid w:val="005B1B01"/>
    <w:rsid w:val="005F6F14"/>
    <w:rsid w:val="00632B53"/>
    <w:rsid w:val="00656FFC"/>
    <w:rsid w:val="00685063"/>
    <w:rsid w:val="0078087C"/>
    <w:rsid w:val="007A5397"/>
    <w:rsid w:val="00821D6C"/>
    <w:rsid w:val="008953E1"/>
    <w:rsid w:val="008F4836"/>
    <w:rsid w:val="009303E5"/>
    <w:rsid w:val="0093752F"/>
    <w:rsid w:val="009747A8"/>
    <w:rsid w:val="00A11842"/>
    <w:rsid w:val="00A22073"/>
    <w:rsid w:val="00AB6F38"/>
    <w:rsid w:val="00B72D36"/>
    <w:rsid w:val="00BC315A"/>
    <w:rsid w:val="00C14A84"/>
    <w:rsid w:val="00C86B0F"/>
    <w:rsid w:val="00DE011C"/>
    <w:rsid w:val="00E10E3C"/>
    <w:rsid w:val="00E14B7E"/>
    <w:rsid w:val="00E83FBD"/>
    <w:rsid w:val="00E94783"/>
    <w:rsid w:val="00EA1DDE"/>
    <w:rsid w:val="00EC686A"/>
    <w:rsid w:val="00EE54B1"/>
    <w:rsid w:val="00EE69D7"/>
    <w:rsid w:val="00F02BD9"/>
    <w:rsid w:val="00F31CA2"/>
    <w:rsid w:val="00FB1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28E6B"/>
  <w15:chartTrackingRefBased/>
  <w15:docId w15:val="{E02B448E-5AA5-420D-B217-66A64F5D2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50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154</TotalTime>
  <Pages>2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Oliva</dc:creator>
  <cp:keywords/>
  <dc:description/>
  <cp:lastModifiedBy>Mark Oliva</cp:lastModifiedBy>
  <cp:revision>47</cp:revision>
  <dcterms:created xsi:type="dcterms:W3CDTF">2021-12-04T23:35:00Z</dcterms:created>
  <dcterms:modified xsi:type="dcterms:W3CDTF">2021-12-12T07:21:00Z</dcterms:modified>
</cp:coreProperties>
</file>